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For the Position of UX UI Designer Internship in India New Delhi</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rPr>
          <w:bCs/>
          <w:b/>
        </w:rPr>
        <w:t xml:space="preserve">To the Hiring Manager,</w:t>
      </w:r>
    </w:p>
    <w:p>
      <w:pPr>
        <w:pStyle w:val="BodyText"/>
      </w:pPr>
      <w:r>
        <w:t xml:space="preserve">[Company Name]</w:t>
      </w:r>
      <w:r>
        <w:br/>
      </w:r>
      <w:r>
        <w:t xml:space="preserve">[Company Address]</w:t>
      </w:r>
      <w:r>
        <w:br/>
      </w:r>
      <w:r>
        <w:t xml:space="preserve">New Delhi, India</w:t>
      </w:r>
    </w:p>
    <w:bookmarkStart w:id="21" w:name="Xf9724d25db578e72dde9d0f56bf4ddbf425ac90"/>
    <w:p>
      <w:pPr>
        <w:pStyle w:val="Heading2"/>
      </w:pPr>
      <w:r>
        <w:t xml:space="preserve">Subject: Application for UX UI Designer Internship Position in New Delhi</w:t>
      </w:r>
    </w:p>
    <w:bookmarkEnd w:id="21"/>
    <w:p>
      <w:pPr>
        <w:pStyle w:val="FirstParagraph"/>
      </w:pPr>
      <w:r>
        <w:t xml:space="preserve">Dear Hiring Manager,</w:t>
      </w:r>
    </w:p>
    <w:p>
      <w:pPr>
        <w:pStyle w:val="BodyText"/>
      </w:pPr>
      <w:r>
        <w:t xml:space="preserve">I am writing this</w:t>
      </w:r>
      <w:r>
        <w:t xml:space="preserve"> </w:t>
      </w:r>
      <w:r>
        <w:rPr>
          <w:bCs/>
          <w:b/>
        </w:rPr>
        <w:t xml:space="preserve">Internship Application Letter</w:t>
      </w:r>
      <w:r>
        <w:t xml:space="preserve"> </w:t>
      </w:r>
      <w:r>
        <w:t xml:space="preserve">with profound enthusiasm to express my earnest interest in the UX UI Designer Internship position at your esteemed organization in New Delhi, India. As a passionate design student currently pursuing my Bachelor's degree in Design Technology at Delhi University, I have meticulously followed your company’s groundbreaking work in digital product innovation across</w:t>
      </w:r>
      <w:r>
        <w:t xml:space="preserve"> </w:t>
      </w:r>
      <w:r>
        <w:rPr>
          <w:bCs/>
          <w:b/>
        </w:rPr>
        <w:t xml:space="preserve">India New Delhi</w:t>
      </w:r>
      <w:r>
        <w:t xml:space="preserve">. Your recent redesign of the national e-governance portal and the award-winning mobile application for rural healthcare access deeply resonated with my professional aspirations. This internship represents not just a career opportunity, but a chance to contribute meaningfully to India's rapidly evolving tech landscape from its vibrant capital.</w:t>
      </w:r>
    </w:p>
    <w:p>
      <w:pPr>
        <w:pStyle w:val="BodyText"/>
      </w:pPr>
      <w:r>
        <w:t xml:space="preserve">My academic journey has been meticulously structured around user-centered design principles, with specialized coursework in Human-Computer Interaction (HCI), Visual Design Systems, and Behavioral Psychology. In my current semester at the School of Design, I completed a capstone project titled "Inclusive Digital Banking for India's Unbanked Population," where I led a team of four to develop an accessible fintech interface tailored for low-literacy users across North India. This project involved 120+ hours of field research in Delhi's Narela and Rohini neighborhoods, conducting ethnographic studies and co-design workshops with local communities. The solution was later piloted with a Delhi-based NGO serving 5,000+ users – a testament to the practical applicability of my</w:t>
      </w:r>
      <w:r>
        <w:t xml:space="preserve"> </w:t>
      </w:r>
      <w:r>
        <w:rPr>
          <w:bCs/>
          <w:b/>
        </w:rPr>
        <w:t xml:space="preserve">UX UI Designer</w:t>
      </w:r>
      <w:r>
        <w:t xml:space="preserve"> </w:t>
      </w:r>
      <w:r>
        <w:t xml:space="preserve">approach.</w:t>
      </w:r>
    </w:p>
    <w:p>
      <w:pPr>
        <w:pStyle w:val="BodyText"/>
      </w:pPr>
      <w:r>
        <w:t xml:space="preserve">Proficient in Figma, Adobe XD, and Sketch, I have developed a portfolio showcasing three significant projects directly relevant to India's digital context. For "Mera Gaon," I created a voice-first agricultural information platform for rural farmers using Hindi and regional dialects – featured in the 2023 Delhi Design Festival. My "HealthConnect" project for telemedicine services integrated with India's Ayushman Bharat scheme, featuring accessibility compliance with WCAG 2.1 standards and localized iconography to avoid cultural misinterpretation. Most recently, I redesigned a Delhi Metro app interface that reduced task completion time by 37% in user testing sessions conducted at IIT Delhi labs – a project now under consideration for implementation by the Delhi Metro Rail Corporation.</w:t>
      </w:r>
    </w:p>
    <w:p>
      <w:pPr>
        <w:pStyle w:val="BodyText"/>
      </w:pPr>
      <w:r>
        <w:t xml:space="preserve">What truly distinguishes my approach is my deep understanding of India's unique digital ecosystem. Unlike global design paradigms, I prioritize solutions for India New Delhi's specific challenges: multi-language interfaces (with 22 scheduled languages), varying internet speeds across urban-rural divides, and the cultural significance of color symbolism in Indian contexts (like avoiding red for "stop" signals during festivals). My internship at a Delhi-based startup, TechSathi, taught me to balance aesthetic innovation with technical feasibility within India's rapidly scaling infrastructure. I documented this experience in my thesis: "Designing for India's Digital Divide: A Framework for Tier-2 and Tier-3 Cities," which received the University's Best Research Award.</w:t>
      </w:r>
    </w:p>
    <w:p>
      <w:pPr>
        <w:pStyle w:val="BodyText"/>
      </w:pPr>
      <w:r>
        <w:t xml:space="preserve">I am particularly drawn to your company’s commitment to "Designing with Purpose" – a philosophy that aligns perfectly with my professional ethos. Your recent initiative embedding mental health support into everyday apps resonates with my volunteer work at Delhi's NIMHANS center, where I redesigned patient intake forms for 200+ daily visitors. The opportunity to learn from your award-winning design team while contributing to projects serving India's diverse population would be transformative. As someone who grew up in a Delhi neighborhood where internet access was limited but smartphone penetration soared, I understand the immense potential of thoughtful UX in driving social impact across</w:t>
      </w:r>
      <w:r>
        <w:t xml:space="preserve"> </w:t>
      </w:r>
      <w:r>
        <w:rPr>
          <w:bCs/>
          <w:b/>
        </w:rPr>
        <w:t xml:space="preserve">India New Delhi</w:t>
      </w:r>
      <w:r>
        <w:t xml:space="preserve">.</w:t>
      </w:r>
    </w:p>
    <w:p>
      <w:pPr>
        <w:pStyle w:val="BodyText"/>
      </w:pPr>
      <w:r>
        <w:t xml:space="preserve">My technical capabilities extend beyond visual design. I possess strong foundational skills in basic HTML/CSS and can collaborate effectively with developers – a crucial asset for seamless handoff processes. I’ve also contributed to two open-source projects on GitHub: one improving accessibility in Indian government websites, and another creating a free UI component library optimized for low-bandwidth scenarios. These experiences have taught me the importance of documentation and cross-functional teamwork in India's collaborative tech culture.</w:t>
      </w:r>
    </w:p>
    <w:p>
      <w:pPr>
        <w:pStyle w:val="BodyText"/>
      </w:pPr>
      <w:r>
        <w:t xml:space="preserve">What excites me most about this internship opportunity is the chance to work within New Delhi’s dynamic design ecosystem. The city has become a hub where global methodologies meet local innovation – a space I’ve actively engaged with through attending 15+ workshops at platforms like Design for India and participating in the Delhi Design Week hackathon. I’m eager to contribute my energy to your team while learning from industry leaders who understand how</w:t>
      </w:r>
      <w:r>
        <w:t xml:space="preserve"> </w:t>
      </w:r>
      <w:r>
        <w:rPr>
          <w:bCs/>
          <w:b/>
        </w:rPr>
        <w:t xml:space="preserve">UX UI Designer</w:t>
      </w:r>
      <w:r>
        <w:t xml:space="preserve"> </w:t>
      </w:r>
      <w:r>
        <w:t xml:space="preserve">solutions must adapt for India's complex socio-economic tapestry.</w:t>
      </w:r>
    </w:p>
    <w:p>
      <w:pPr>
        <w:pStyle w:val="BodyText"/>
      </w:pPr>
      <w:r>
        <w:t xml:space="preserve">I am confident that my research-driven approach, technical proficiency, and cultural fluency position me to make immediate contributions to your projects while growing under your mentorship. My resume, attached for your review, provides further detail on my academic achievements and project portfolio. I would be honored to discuss how my skills align with your team's vision during an interview at your earliest convenience.</w:t>
      </w:r>
    </w:p>
    <w:p>
      <w:pPr>
        <w:pStyle w:val="BodyText"/>
      </w:pPr>
      <w:r>
        <w:t xml:space="preserve">Thank you for considering this</w:t>
      </w:r>
      <w:r>
        <w:t xml:space="preserve"> </w:t>
      </w:r>
      <w:r>
        <w:rPr>
          <w:bCs/>
          <w:b/>
        </w:rPr>
        <w:t xml:space="preserve">Internship Application Letter</w:t>
      </w:r>
      <w:r>
        <w:t xml:space="preserve">. I am available for an interview at any time that suits your schedule and look forward to the possibility of contributing to innovative design solutions in India New Delhi. I have attached my portfolio showcasing 15+ projects, including the complete case studies referenced above, which demonstrate my commitment to creating impactful digital experiences.</w:t>
      </w:r>
    </w:p>
    <w:p>
      <w:pPr>
        <w:pStyle w:val="BodyText"/>
      </w:pPr>
      <w:r>
        <w:t xml:space="preserve">Sincerely,</w:t>
      </w:r>
      <w:r>
        <w:br/>
      </w:r>
      <w:r>
        <w:t xml:space="preserve">[Your Full Name]</w:t>
      </w:r>
    </w:p>
    <w:p>
      <w:pPr>
        <w:pStyle w:val="BodyText"/>
      </w:pPr>
      <w:r>
        <w:t xml:space="preserve">Portfolio Link: www.yourportfolio.com/uxui-deli</w:t>
      </w:r>
      <w:r>
        <w:br/>
      </w:r>
      <w:r>
        <w:t xml:space="preserve">Email Address | Phone Number | LinkedIn Profile</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6-07-21T08:23:12Z</dcterms:created>
  <dcterms:modified xsi:type="dcterms:W3CDTF">2026-07-21T08:23:12Z</dcterms:modified>
</cp:coreProperties>
</file>

<file path=docProps/custom.xml><?xml version="1.0" encoding="utf-8"?>
<Properties xmlns="http://schemas.openxmlformats.org/officeDocument/2006/custom-properties" xmlns:vt="http://schemas.openxmlformats.org/officeDocument/2006/docPropsVTypes"/>
</file>